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Assign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rd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X871e0a6aed639be86c5acf6271e202d8b26e127"/>
      <w:r>
        <w:t xml:space="preserve">Note - Remove example code and comments before submitting assignment. Producing a professional R Markdown document is the goal.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references"/>
      <w:r>
        <w:t xml:space="preserve">References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Assignment Template</dc:title>
  <dc:creator>Author Name</dc:creator>
  <cp:keywords/>
  <dcterms:created xsi:type="dcterms:W3CDTF">2020-06-26T20:56:18Z</dcterms:created>
  <dcterms:modified xsi:type="dcterms:W3CDTF">2020-06-26T20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3rd 2018</vt:lpwstr>
  </property>
  <property fmtid="{D5CDD505-2E9C-101B-9397-08002B2CF9AE}" pid="3" name="output">
    <vt:lpwstr/>
  </property>
</Properties>
</file>